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AC9F7" w14:textId="74803E01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NEXO </w:t>
      </w:r>
      <w:r w:rsidR="000216AA">
        <w:rPr>
          <w:rFonts w:ascii="Arial" w:eastAsia="Arial" w:hAnsi="Arial" w:cs="Arial"/>
        </w:rPr>
        <w:t xml:space="preserve">II </w:t>
      </w:r>
      <w:r>
        <w:rPr>
          <w:rFonts w:ascii="Arial" w:eastAsia="Arial" w:hAnsi="Arial" w:cs="Arial"/>
        </w:rPr>
        <w:t xml:space="preserve">AO </w:t>
      </w:r>
      <w:r w:rsidRPr="00326FEA">
        <w:rPr>
          <w:rFonts w:ascii="Arial" w:eastAsia="Arial" w:hAnsi="Arial" w:cs="Arial"/>
        </w:rPr>
        <w:t>EDITAL Nº 0</w:t>
      </w:r>
      <w:r w:rsidR="00A84290">
        <w:rPr>
          <w:rFonts w:ascii="Arial" w:eastAsia="Arial" w:hAnsi="Arial" w:cs="Arial"/>
        </w:rPr>
        <w:t>4</w:t>
      </w:r>
      <w:r w:rsidR="00B42B74">
        <w:rPr>
          <w:rFonts w:ascii="Arial" w:eastAsia="Arial" w:hAnsi="Arial" w:cs="Arial"/>
        </w:rPr>
        <w:t>4</w:t>
      </w:r>
      <w:r w:rsidRPr="00326FEA">
        <w:rPr>
          <w:rFonts w:ascii="Arial" w:eastAsia="Arial" w:hAnsi="Arial" w:cs="Arial"/>
        </w:rPr>
        <w:t>/202</w:t>
      </w:r>
      <w:r w:rsidR="00B42B74">
        <w:rPr>
          <w:rFonts w:ascii="Arial" w:eastAsia="Arial" w:hAnsi="Arial" w:cs="Arial"/>
        </w:rPr>
        <w:t>3</w:t>
      </w:r>
      <w:r w:rsidRPr="00326FEA">
        <w:rPr>
          <w:rFonts w:ascii="Arial" w:eastAsia="Arial" w:hAnsi="Arial" w:cs="Arial"/>
        </w:rPr>
        <w:t>-PEQ</w:t>
      </w:r>
    </w:p>
    <w:p w14:paraId="5D52CF3D" w14:textId="77777777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402728C1" w14:textId="76B7BE1A" w:rsidR="000216AA" w:rsidRDefault="00E100E8" w:rsidP="000216AA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do </w:t>
      </w:r>
      <w:r>
        <w:rPr>
          <w:rFonts w:ascii="Arial" w:hAnsi="Arial" w:cs="Arial"/>
          <w:b/>
        </w:rPr>
        <w:t>C</w:t>
      </w:r>
      <w:r w:rsidRPr="00C3652B">
        <w:rPr>
          <w:rFonts w:ascii="Arial" w:hAnsi="Arial" w:cs="Arial"/>
          <w:b/>
        </w:rPr>
        <w:t>urrículo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>) – Mestrado</w:t>
      </w:r>
    </w:p>
    <w:p w14:paraId="0EF1322A" w14:textId="77777777" w:rsidR="00E100E8" w:rsidRDefault="00E100E8" w:rsidP="000216AA">
      <w:pPr>
        <w:ind w:left="0" w:hanging="2"/>
        <w:jc w:val="both"/>
        <w:rPr>
          <w:rFonts w:ascii="Arial" w:hAnsi="Arial" w:cs="Arial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245"/>
        <w:gridCol w:w="1276"/>
        <w:gridCol w:w="992"/>
        <w:gridCol w:w="1417"/>
      </w:tblGrid>
      <w:tr w:rsidR="00CF74DB" w:rsidRPr="00423DF5" w14:paraId="0140D81A" w14:textId="77777777" w:rsidTr="00CF74DB">
        <w:tc>
          <w:tcPr>
            <w:tcW w:w="709" w:type="dxa"/>
            <w:tcBorders>
              <w:top w:val="single" w:sz="4" w:space="0" w:color="auto"/>
            </w:tcBorders>
          </w:tcPr>
          <w:p w14:paraId="3B8954F0" w14:textId="08D53641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BB26A4" w14:textId="0D42176C" w:rsidR="00CF74DB" w:rsidRPr="00C3652B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C61056" w14:textId="02E477E0" w:rsidR="00CF74DB" w:rsidRPr="00423DF5" w:rsidRDefault="00CF74DB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6D73E7" w14:textId="77777777" w:rsidR="00CF74DB" w:rsidRPr="00423DF5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045BC1" w14:textId="77777777" w:rsidR="00CF74DB" w:rsidRPr="00423DF5" w:rsidRDefault="00CF74DB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CF74DB" w:rsidRPr="00C17884" w14:paraId="549D331F" w14:textId="77777777" w:rsidTr="00D25E4A">
        <w:tc>
          <w:tcPr>
            <w:tcW w:w="709" w:type="dxa"/>
            <w:vAlign w:val="center"/>
          </w:tcPr>
          <w:p w14:paraId="093398E2" w14:textId="6983BF45" w:rsidR="00CF74DB" w:rsidRPr="00D25E4A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01</w:t>
            </w:r>
          </w:p>
        </w:tc>
        <w:tc>
          <w:tcPr>
            <w:tcW w:w="5245" w:type="dxa"/>
            <w:shd w:val="clear" w:color="auto" w:fill="auto"/>
          </w:tcPr>
          <w:p w14:paraId="2FAF20E2" w14:textId="1E8C58B3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276" w:type="dxa"/>
            <w:shd w:val="clear" w:color="auto" w:fill="auto"/>
          </w:tcPr>
          <w:p w14:paraId="6C8D43DC" w14:textId="10B5BDE0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271386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417" w:type="dxa"/>
            <w:shd w:val="clear" w:color="auto" w:fill="auto"/>
          </w:tcPr>
          <w:p w14:paraId="4C8CE796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7FDAF3B" w14:textId="77777777" w:rsidTr="00D25E4A">
        <w:tc>
          <w:tcPr>
            <w:tcW w:w="709" w:type="dxa"/>
            <w:vAlign w:val="center"/>
          </w:tcPr>
          <w:p w14:paraId="1BB8B6AD" w14:textId="06BEF3F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245" w:type="dxa"/>
            <w:shd w:val="clear" w:color="auto" w:fill="auto"/>
          </w:tcPr>
          <w:p w14:paraId="2DBEFDA3" w14:textId="1B7CBF04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276" w:type="dxa"/>
            <w:shd w:val="clear" w:color="auto" w:fill="auto"/>
          </w:tcPr>
          <w:p w14:paraId="131513BC" w14:textId="2A3CD41D" w:rsidR="00CF74DB" w:rsidRPr="00423DF5" w:rsidRDefault="00CF74DB" w:rsidP="00EA6E21">
            <w:pPr>
              <w:pStyle w:val="Ttulo6"/>
              <w:tabs>
                <w:tab w:val="left" w:pos="711"/>
              </w:tabs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AA2CBA5" w14:textId="77777777" w:rsidR="00CF74DB" w:rsidRPr="00305F8C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417" w:type="dxa"/>
            <w:shd w:val="clear" w:color="auto" w:fill="auto"/>
          </w:tcPr>
          <w:p w14:paraId="426B4332" w14:textId="77777777" w:rsidR="00CF74DB" w:rsidRPr="00305F8C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C9C7DA6" w14:textId="77777777" w:rsidTr="00D25E4A">
        <w:tc>
          <w:tcPr>
            <w:tcW w:w="709" w:type="dxa"/>
            <w:vAlign w:val="center"/>
          </w:tcPr>
          <w:p w14:paraId="210C9EE7" w14:textId="50766FEF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245" w:type="dxa"/>
            <w:shd w:val="clear" w:color="auto" w:fill="auto"/>
          </w:tcPr>
          <w:p w14:paraId="4A382AA6" w14:textId="1844C3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276" w:type="dxa"/>
            <w:shd w:val="clear" w:color="auto" w:fill="auto"/>
          </w:tcPr>
          <w:p w14:paraId="67C8EF54" w14:textId="3BC4F5C8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2925F3B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417" w:type="dxa"/>
            <w:shd w:val="clear" w:color="auto" w:fill="auto"/>
          </w:tcPr>
          <w:p w14:paraId="645C1B9F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605D002" w14:textId="77777777" w:rsidTr="00D25E4A">
        <w:tc>
          <w:tcPr>
            <w:tcW w:w="709" w:type="dxa"/>
            <w:vAlign w:val="center"/>
          </w:tcPr>
          <w:p w14:paraId="2A306937" w14:textId="2419E7C2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245" w:type="dxa"/>
            <w:shd w:val="clear" w:color="auto" w:fill="auto"/>
          </w:tcPr>
          <w:p w14:paraId="5A8D2FCE" w14:textId="7C38CD7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276" w:type="dxa"/>
            <w:shd w:val="clear" w:color="auto" w:fill="auto"/>
          </w:tcPr>
          <w:p w14:paraId="756FDE41" w14:textId="7482564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FAE5D72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3F43C5B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6F80F28B" w14:textId="77777777" w:rsidTr="00D25E4A">
        <w:tc>
          <w:tcPr>
            <w:tcW w:w="709" w:type="dxa"/>
            <w:vAlign w:val="center"/>
          </w:tcPr>
          <w:p w14:paraId="43C20442" w14:textId="0023B3C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245" w:type="dxa"/>
            <w:shd w:val="clear" w:color="auto" w:fill="auto"/>
          </w:tcPr>
          <w:p w14:paraId="4809A93A" w14:textId="1E4121F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276" w:type="dxa"/>
            <w:shd w:val="clear" w:color="auto" w:fill="auto"/>
          </w:tcPr>
          <w:p w14:paraId="35AE015E" w14:textId="4C06937F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F77512E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4F725057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55CE8B12" w14:textId="77777777" w:rsidTr="00D25E4A">
        <w:tc>
          <w:tcPr>
            <w:tcW w:w="709" w:type="dxa"/>
            <w:vAlign w:val="center"/>
          </w:tcPr>
          <w:p w14:paraId="4155531D" w14:textId="68314038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245" w:type="dxa"/>
            <w:shd w:val="clear" w:color="auto" w:fill="auto"/>
          </w:tcPr>
          <w:p w14:paraId="40E5AFA3" w14:textId="052A42E7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276" w:type="dxa"/>
            <w:shd w:val="clear" w:color="auto" w:fill="auto"/>
          </w:tcPr>
          <w:p w14:paraId="468FE4D8" w14:textId="6A2B0D00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94B0A2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6ED0A81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E24246" w14:paraId="402ACDE6" w14:textId="77777777" w:rsidTr="00D25E4A">
        <w:tc>
          <w:tcPr>
            <w:tcW w:w="709" w:type="dxa"/>
            <w:vAlign w:val="center"/>
          </w:tcPr>
          <w:p w14:paraId="3225EAEA" w14:textId="05E48BFD" w:rsidR="00CF74DB" w:rsidRPr="00E24246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245" w:type="dxa"/>
            <w:shd w:val="clear" w:color="auto" w:fill="auto"/>
          </w:tcPr>
          <w:p w14:paraId="6FBA1B43" w14:textId="0162460C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276" w:type="dxa"/>
            <w:shd w:val="clear" w:color="auto" w:fill="auto"/>
          </w:tcPr>
          <w:p w14:paraId="51B4BE7E" w14:textId="2EF56DF6" w:rsidR="00CF74DB" w:rsidRPr="00E24246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DFCCA02" w14:textId="77777777" w:rsidR="00CF74DB" w:rsidRPr="00E24246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417" w:type="dxa"/>
            <w:shd w:val="clear" w:color="auto" w:fill="auto"/>
          </w:tcPr>
          <w:p w14:paraId="05DE673A" w14:textId="77777777" w:rsidR="00CF74DB" w:rsidRPr="00E24246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19CCE96B" w14:textId="77777777" w:rsidTr="00D25E4A">
        <w:tc>
          <w:tcPr>
            <w:tcW w:w="709" w:type="dxa"/>
            <w:vAlign w:val="center"/>
          </w:tcPr>
          <w:p w14:paraId="0A2331AB" w14:textId="10558E35" w:rsidR="00CF74DB" w:rsidRDefault="00D25E4A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245" w:type="dxa"/>
            <w:shd w:val="clear" w:color="auto" w:fill="auto"/>
          </w:tcPr>
          <w:p w14:paraId="4529C260" w14:textId="73B1E175" w:rsidR="00CF74DB" w:rsidRPr="00C3652B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276" w:type="dxa"/>
            <w:shd w:val="clear" w:color="auto" w:fill="auto"/>
          </w:tcPr>
          <w:p w14:paraId="6E12C433" w14:textId="3B9D2AED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0FDC4DF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1417" w:type="dxa"/>
            <w:shd w:val="clear" w:color="auto" w:fill="auto"/>
          </w:tcPr>
          <w:p w14:paraId="02769208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C9857C2" w14:textId="77777777" w:rsidTr="00D25E4A">
        <w:tc>
          <w:tcPr>
            <w:tcW w:w="709" w:type="dxa"/>
            <w:vAlign w:val="center"/>
          </w:tcPr>
          <w:p w14:paraId="2675B32C" w14:textId="73C04A0C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245" w:type="dxa"/>
            <w:shd w:val="clear" w:color="auto" w:fill="auto"/>
          </w:tcPr>
          <w:p w14:paraId="65235D4D" w14:textId="03351510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276" w:type="dxa"/>
            <w:shd w:val="clear" w:color="auto" w:fill="auto"/>
          </w:tcPr>
          <w:p w14:paraId="18BF42FE" w14:textId="531B8CD6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C79D2F3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689EBBD2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27BD430" w14:textId="77777777" w:rsidTr="00D25E4A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5E13E5D" w14:textId="2F1EEACE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6B6B799A" w14:textId="0C6766D9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 autores (trabalhos com 5 autores terão o valor multiplicado por 4/5, com 6 autores multiplicado por 4/6 e assim, sucessivamente). Nos últimos 5 anos completos até a data da avaliação. - Máximo 4 artigos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1524F7C4" w14:textId="3283F795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41E68E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6936B2F2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928C0E3" w14:textId="77777777" w:rsidTr="00D25E4A">
        <w:tc>
          <w:tcPr>
            <w:tcW w:w="709" w:type="dxa"/>
            <w:vAlign w:val="center"/>
          </w:tcPr>
          <w:p w14:paraId="0B663B7F" w14:textId="5C04D730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245" w:type="dxa"/>
            <w:shd w:val="clear" w:color="auto" w:fill="auto"/>
          </w:tcPr>
          <w:p w14:paraId="13883352" w14:textId="5D226414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2 ou Depósito de Patente ou Registro de </w:t>
            </w:r>
            <w:r w:rsidRPr="00E24246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E24246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B258A42" w14:textId="0FDBA10E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A35EC08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21ACB1AB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465DF387" w14:textId="77777777" w:rsidTr="00D25E4A">
        <w:tc>
          <w:tcPr>
            <w:tcW w:w="709" w:type="dxa"/>
            <w:vAlign w:val="center"/>
          </w:tcPr>
          <w:p w14:paraId="1B4F5115" w14:textId="27275C5B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245" w:type="dxa"/>
            <w:shd w:val="clear" w:color="auto" w:fill="auto"/>
          </w:tcPr>
          <w:p w14:paraId="2B7CC784" w14:textId="6C051DA6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6CFEE0F3" w14:textId="588F1CB3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908CDDB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417" w:type="dxa"/>
            <w:shd w:val="clear" w:color="auto" w:fill="auto"/>
          </w:tcPr>
          <w:p w14:paraId="31CDFC8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0662408" w14:textId="77777777" w:rsidTr="00D25E4A">
        <w:tc>
          <w:tcPr>
            <w:tcW w:w="709" w:type="dxa"/>
            <w:vAlign w:val="center"/>
          </w:tcPr>
          <w:p w14:paraId="3C696576" w14:textId="4DBFAE23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245" w:type="dxa"/>
            <w:shd w:val="clear" w:color="auto" w:fill="auto"/>
          </w:tcPr>
          <w:p w14:paraId="1D546121" w14:textId="4CE65C22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276" w:type="dxa"/>
            <w:shd w:val="clear" w:color="auto" w:fill="auto"/>
          </w:tcPr>
          <w:p w14:paraId="491EF5B8" w14:textId="74391F80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C57FAA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417" w:type="dxa"/>
            <w:shd w:val="clear" w:color="auto" w:fill="auto"/>
          </w:tcPr>
          <w:p w14:paraId="0ABF8536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132D4B62" w14:textId="77777777" w:rsidTr="00D25E4A">
        <w:tc>
          <w:tcPr>
            <w:tcW w:w="709" w:type="dxa"/>
            <w:vAlign w:val="center"/>
          </w:tcPr>
          <w:p w14:paraId="1356CDBE" w14:textId="0495E898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245" w:type="dxa"/>
            <w:shd w:val="clear" w:color="auto" w:fill="auto"/>
          </w:tcPr>
          <w:p w14:paraId="198148AF" w14:textId="326622EE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B1. Artigos com 4 ou mais autores terão o valor dividido pelo número de autores (trabalhos com 5 autores terão o valor multiplicado por 4/5, com 6 autores multiplicado por 4/6 e assim, sucessivamente). Nos </w:t>
            </w:r>
            <w:r w:rsidRPr="00E24246">
              <w:rPr>
                <w:rFonts w:ascii="Arial" w:hAnsi="Arial" w:cs="Arial"/>
                <w:sz w:val="20"/>
                <w:szCs w:val="20"/>
              </w:rPr>
              <w:lastRenderedPageBreak/>
              <w:t>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0FCE2C22" w14:textId="4AFE5169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37FBD8F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417" w:type="dxa"/>
            <w:shd w:val="clear" w:color="auto" w:fill="auto"/>
          </w:tcPr>
          <w:p w14:paraId="0698136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D1E75FB" w14:textId="77777777" w:rsidTr="00D25E4A">
        <w:tc>
          <w:tcPr>
            <w:tcW w:w="709" w:type="dxa"/>
            <w:vAlign w:val="center"/>
          </w:tcPr>
          <w:p w14:paraId="50D1867E" w14:textId="18616101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245" w:type="dxa"/>
            <w:shd w:val="clear" w:color="auto" w:fill="auto"/>
          </w:tcPr>
          <w:p w14:paraId="4BB1B6D5" w14:textId="041FBE3B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7BBFE71C" w14:textId="4888C88D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C12264B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417" w:type="dxa"/>
            <w:shd w:val="clear" w:color="auto" w:fill="auto"/>
          </w:tcPr>
          <w:p w14:paraId="2F53CE4F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58F01870" w14:textId="77777777" w:rsidTr="00D25E4A">
        <w:tc>
          <w:tcPr>
            <w:tcW w:w="709" w:type="dxa"/>
            <w:vAlign w:val="center"/>
          </w:tcPr>
          <w:p w14:paraId="4CF6DA03" w14:textId="40311B7E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245" w:type="dxa"/>
            <w:shd w:val="clear" w:color="auto" w:fill="auto"/>
          </w:tcPr>
          <w:p w14:paraId="54A0EA62" w14:textId="11217E4C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3C4CA764" w14:textId="27F5D727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3BE6F7B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1BC7BED1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1879A115" w14:textId="77777777" w:rsidTr="00D25E4A">
        <w:tc>
          <w:tcPr>
            <w:tcW w:w="709" w:type="dxa"/>
            <w:vAlign w:val="center"/>
          </w:tcPr>
          <w:p w14:paraId="3D046BA1" w14:textId="76AE48EE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245" w:type="dxa"/>
            <w:shd w:val="clear" w:color="auto" w:fill="auto"/>
          </w:tcPr>
          <w:p w14:paraId="0DE66997" w14:textId="35168BF8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5B6D84B8" w14:textId="7B55ED53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3896FE5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417" w:type="dxa"/>
            <w:shd w:val="clear" w:color="auto" w:fill="auto"/>
          </w:tcPr>
          <w:p w14:paraId="1A9670FF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CFC1C06" w14:textId="77777777" w:rsidTr="00D25E4A">
        <w:tc>
          <w:tcPr>
            <w:tcW w:w="709" w:type="dxa"/>
            <w:vAlign w:val="center"/>
          </w:tcPr>
          <w:p w14:paraId="76D02987" w14:textId="45EF2270" w:rsidR="00CF74DB" w:rsidRPr="00E2424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245" w:type="dxa"/>
            <w:shd w:val="clear" w:color="auto" w:fill="auto"/>
          </w:tcPr>
          <w:p w14:paraId="0D25702F" w14:textId="6DA1E4B7" w:rsidR="00CF74DB" w:rsidRPr="00E2424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6" w:type="dxa"/>
            <w:shd w:val="clear" w:color="auto" w:fill="auto"/>
          </w:tcPr>
          <w:p w14:paraId="704D6E79" w14:textId="52292816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5940906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7B2B08C3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48C11D75" w14:textId="77777777" w:rsidTr="00D25E4A">
        <w:tc>
          <w:tcPr>
            <w:tcW w:w="709" w:type="dxa"/>
            <w:vAlign w:val="center"/>
          </w:tcPr>
          <w:p w14:paraId="71B178E0" w14:textId="2D4B3E89" w:rsidR="00CF74DB" w:rsidRPr="00FA140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245" w:type="dxa"/>
            <w:shd w:val="clear" w:color="auto" w:fill="auto"/>
          </w:tcPr>
          <w:p w14:paraId="2ECBDD56" w14:textId="2AD6135C" w:rsidR="00CF74DB" w:rsidRPr="00FA140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6" w:type="dxa"/>
            <w:shd w:val="clear" w:color="auto" w:fill="auto"/>
          </w:tcPr>
          <w:p w14:paraId="5DF6E6D6" w14:textId="11DF3BE0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027B3A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417" w:type="dxa"/>
            <w:shd w:val="clear" w:color="auto" w:fill="auto"/>
          </w:tcPr>
          <w:p w14:paraId="4E3E57F4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6C81FE02" w14:textId="77777777" w:rsidTr="00D25E4A">
        <w:tc>
          <w:tcPr>
            <w:tcW w:w="709" w:type="dxa"/>
            <w:vAlign w:val="center"/>
          </w:tcPr>
          <w:p w14:paraId="347A9BFF" w14:textId="487EA01D" w:rsidR="00CF74DB" w:rsidRPr="00FA140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245" w:type="dxa"/>
            <w:shd w:val="clear" w:color="auto" w:fill="auto"/>
          </w:tcPr>
          <w:p w14:paraId="3393E7F9" w14:textId="40771C04" w:rsidR="00CF74DB" w:rsidRPr="00FA140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6" w:type="dxa"/>
            <w:shd w:val="clear" w:color="auto" w:fill="auto"/>
          </w:tcPr>
          <w:p w14:paraId="4C370676" w14:textId="33E2EFA3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5FFAFE3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417" w:type="dxa"/>
            <w:shd w:val="clear" w:color="auto" w:fill="auto"/>
          </w:tcPr>
          <w:p w14:paraId="6D0B7B31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77088F15" w14:textId="77777777" w:rsidTr="00D25E4A">
        <w:tc>
          <w:tcPr>
            <w:tcW w:w="709" w:type="dxa"/>
            <w:vAlign w:val="center"/>
          </w:tcPr>
          <w:p w14:paraId="6D90CA92" w14:textId="485A1BA1" w:rsidR="00CF74DB" w:rsidRPr="00FA1406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245" w:type="dxa"/>
            <w:shd w:val="clear" w:color="auto" w:fill="auto"/>
          </w:tcPr>
          <w:p w14:paraId="51FA92A1" w14:textId="5EBF579B" w:rsidR="00CF74DB" w:rsidRPr="00FA140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1406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Máximo 4 capítul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4D806BA" w14:textId="77777777" w:rsidR="00CF74DB" w:rsidRPr="00FA1406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3E86D80D" w14:textId="17688C69" w:rsidR="00CF74DB" w:rsidRPr="00E24246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61B3354" w14:textId="77777777" w:rsidR="00CF74DB" w:rsidRPr="00E24246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4246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6C8CF7BA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48AB07C3" w14:textId="77777777" w:rsidTr="00D25E4A">
        <w:tc>
          <w:tcPr>
            <w:tcW w:w="709" w:type="dxa"/>
            <w:vAlign w:val="center"/>
          </w:tcPr>
          <w:p w14:paraId="41C283B1" w14:textId="6E3B6E38" w:rsidR="00CF74DB" w:rsidRPr="00C3652B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245" w:type="dxa"/>
            <w:shd w:val="clear" w:color="auto" w:fill="auto"/>
          </w:tcPr>
          <w:p w14:paraId="4AAE9956" w14:textId="312A5FE3" w:rsidR="00CF74DB" w:rsidRPr="00C3652B" w:rsidRDefault="00CF74DB" w:rsidP="00CF74DB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6" w:type="dxa"/>
            <w:shd w:val="clear" w:color="auto" w:fill="auto"/>
          </w:tcPr>
          <w:p w14:paraId="273D5B99" w14:textId="3150C557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7EFD0E0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462D087A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03401BF6" w14:textId="77777777" w:rsidTr="00D25E4A">
        <w:tc>
          <w:tcPr>
            <w:tcW w:w="709" w:type="dxa"/>
            <w:vAlign w:val="center"/>
          </w:tcPr>
          <w:p w14:paraId="4B9F7FC6" w14:textId="1CBE48B2" w:rsidR="00CF74DB" w:rsidRPr="00C3652B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3</w:t>
            </w:r>
          </w:p>
        </w:tc>
        <w:tc>
          <w:tcPr>
            <w:tcW w:w="5245" w:type="dxa"/>
            <w:shd w:val="clear" w:color="auto" w:fill="auto"/>
          </w:tcPr>
          <w:p w14:paraId="64559CB4" w14:textId="5E43018E" w:rsidR="00CF74DB" w:rsidRPr="00C3652B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276" w:type="dxa"/>
            <w:shd w:val="clear" w:color="auto" w:fill="auto"/>
          </w:tcPr>
          <w:p w14:paraId="43698F90" w14:textId="1E94BC4A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B56FEA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22932D5D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4CD3CE4" w14:textId="77777777" w:rsidTr="00D25E4A">
        <w:tc>
          <w:tcPr>
            <w:tcW w:w="709" w:type="dxa"/>
            <w:vAlign w:val="center"/>
          </w:tcPr>
          <w:p w14:paraId="2BABBB7D" w14:textId="18593A48" w:rsidR="00CF74DB" w:rsidRPr="00C3652B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245" w:type="dxa"/>
            <w:shd w:val="clear" w:color="auto" w:fill="auto"/>
          </w:tcPr>
          <w:p w14:paraId="4D7D514E" w14:textId="40F5AAF1" w:rsidR="00CF74DB" w:rsidRPr="00C3652B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</w:t>
            </w:r>
            <w:r w:rsidRPr="00E24246">
              <w:rPr>
                <w:rFonts w:ascii="Arial" w:hAnsi="Arial" w:cs="Arial"/>
                <w:sz w:val="20"/>
                <w:szCs w:val="20"/>
              </w:rPr>
              <w:t>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276" w:type="dxa"/>
            <w:shd w:val="clear" w:color="auto" w:fill="auto"/>
          </w:tcPr>
          <w:p w14:paraId="5BA50C3B" w14:textId="11E3FDDD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5D31DAE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6F268BC7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64C1CC4E" w14:textId="77777777" w:rsidTr="00D25E4A">
        <w:tc>
          <w:tcPr>
            <w:tcW w:w="709" w:type="dxa"/>
            <w:vAlign w:val="center"/>
          </w:tcPr>
          <w:p w14:paraId="3CD78554" w14:textId="371B5D7C" w:rsidR="00CF74DB" w:rsidRPr="00C3652B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245" w:type="dxa"/>
            <w:shd w:val="clear" w:color="auto" w:fill="auto"/>
          </w:tcPr>
          <w:p w14:paraId="40A5CA60" w14:textId="76447F60" w:rsidR="00CF74DB" w:rsidRPr="00C3652B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276" w:type="dxa"/>
            <w:shd w:val="clear" w:color="auto" w:fill="auto"/>
          </w:tcPr>
          <w:p w14:paraId="33518CA8" w14:textId="6C1AB46B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A8DE352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105695E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734902" w14:paraId="67BDF1FF" w14:textId="77777777" w:rsidTr="00D25E4A">
        <w:tc>
          <w:tcPr>
            <w:tcW w:w="709" w:type="dxa"/>
            <w:vAlign w:val="center"/>
          </w:tcPr>
          <w:p w14:paraId="5738538A" w14:textId="799D21F2" w:rsidR="00CF74DB" w:rsidRPr="00734902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245" w:type="dxa"/>
            <w:shd w:val="clear" w:color="auto" w:fill="auto"/>
          </w:tcPr>
          <w:p w14:paraId="79C7C32B" w14:textId="3322C04F" w:rsidR="00CF74DB" w:rsidRPr="00734902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276" w:type="dxa"/>
            <w:shd w:val="clear" w:color="auto" w:fill="auto"/>
          </w:tcPr>
          <w:p w14:paraId="7F974BF8" w14:textId="26015858" w:rsidR="00CF74DB" w:rsidRPr="00734902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A4A52F7" w14:textId="77777777" w:rsidR="00CF74DB" w:rsidRPr="00734902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shd w:val="clear" w:color="auto" w:fill="auto"/>
          </w:tcPr>
          <w:p w14:paraId="405DC0E5" w14:textId="77777777" w:rsidR="00CF74DB" w:rsidRPr="00734902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51EB8D7E" w14:textId="77777777" w:rsidTr="00D25E4A">
        <w:tc>
          <w:tcPr>
            <w:tcW w:w="709" w:type="dxa"/>
            <w:vAlign w:val="center"/>
          </w:tcPr>
          <w:p w14:paraId="70BEB789" w14:textId="6885F0BF" w:rsidR="00CF74DB" w:rsidRPr="00C3652B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245" w:type="dxa"/>
            <w:shd w:val="clear" w:color="auto" w:fill="auto"/>
          </w:tcPr>
          <w:p w14:paraId="7CF9B78C" w14:textId="26E9C1DB" w:rsidR="00CF74DB" w:rsidRPr="00C3652B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130375FD" w14:textId="4A4B7E6B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6D235C4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417" w:type="dxa"/>
            <w:shd w:val="clear" w:color="auto" w:fill="auto"/>
          </w:tcPr>
          <w:p w14:paraId="4965654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4827F88A" w14:textId="77777777" w:rsidTr="00D25E4A">
        <w:tc>
          <w:tcPr>
            <w:tcW w:w="709" w:type="dxa"/>
            <w:vAlign w:val="center"/>
          </w:tcPr>
          <w:p w14:paraId="4BCA21A3" w14:textId="28C2D636" w:rsidR="00CF74DB" w:rsidRPr="00C3652B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245" w:type="dxa"/>
            <w:shd w:val="clear" w:color="auto" w:fill="auto"/>
          </w:tcPr>
          <w:p w14:paraId="549FEACC" w14:textId="5F93FFD3" w:rsidR="00CF74DB" w:rsidRPr="00C3652B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Part. em Projeto de </w:t>
            </w:r>
            <w:r w:rsidRPr="00E24246">
              <w:rPr>
                <w:rFonts w:ascii="Arial" w:hAnsi="Arial" w:cs="Arial"/>
                <w:sz w:val="20"/>
                <w:szCs w:val="20"/>
              </w:rPr>
              <w:t>Ensino, Pesquisa ou Extensão enquanto acadêmico de graduação. No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últimos 5 anos completos até a data da avaliação. (1 ponto/semestre - Máximo 6 semestres) inc</w:t>
            </w:r>
            <w:r>
              <w:rPr>
                <w:rFonts w:ascii="Arial" w:hAnsi="Arial" w:cs="Arial"/>
                <w:sz w:val="20"/>
                <w:szCs w:val="20"/>
              </w:rPr>
              <w:t>luindo PIC, PIBIC, PIBITI e PET, Empresa Júnior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auto"/>
          </w:tcPr>
          <w:p w14:paraId="15FF6DA7" w14:textId="5363E9EF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31E5578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DC1A01B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005DA16B" w14:textId="77777777" w:rsidTr="00D25E4A">
        <w:tc>
          <w:tcPr>
            <w:tcW w:w="709" w:type="dxa"/>
            <w:vAlign w:val="center"/>
          </w:tcPr>
          <w:p w14:paraId="596013D6" w14:textId="0F97B744" w:rsidR="00CF74DB" w:rsidRPr="00C3652B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245" w:type="dxa"/>
            <w:shd w:val="clear" w:color="auto" w:fill="auto"/>
          </w:tcPr>
          <w:p w14:paraId="4076909D" w14:textId="247937D8" w:rsidR="00CF74DB" w:rsidRPr="00C3652B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276" w:type="dxa"/>
            <w:shd w:val="clear" w:color="auto" w:fill="auto"/>
          </w:tcPr>
          <w:p w14:paraId="1F969FA5" w14:textId="4792A96C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07730CA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2797A9E6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8AC39B7" w14:textId="77777777" w:rsidTr="00D25E4A">
        <w:tc>
          <w:tcPr>
            <w:tcW w:w="709" w:type="dxa"/>
            <w:vAlign w:val="center"/>
          </w:tcPr>
          <w:p w14:paraId="6FA96ED2" w14:textId="2392A112" w:rsidR="00CF74DB" w:rsidRPr="00E9255D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245" w:type="dxa"/>
            <w:shd w:val="clear" w:color="auto" w:fill="auto"/>
          </w:tcPr>
          <w:p w14:paraId="23063694" w14:textId="55E5E5B0" w:rsidR="00CF74DB" w:rsidRPr="00E9255D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276" w:type="dxa"/>
            <w:shd w:val="clear" w:color="auto" w:fill="auto"/>
          </w:tcPr>
          <w:p w14:paraId="406881CA" w14:textId="548CF8AF" w:rsidR="00CF74DB" w:rsidRPr="00E9255D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4480930" w14:textId="77777777" w:rsidR="00CF74DB" w:rsidRPr="00F23138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5A953201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61C550C7" w14:textId="77777777" w:rsidTr="00D25E4A">
        <w:tc>
          <w:tcPr>
            <w:tcW w:w="709" w:type="dxa"/>
            <w:vAlign w:val="center"/>
          </w:tcPr>
          <w:p w14:paraId="6601A437" w14:textId="0B55ED9F" w:rsidR="00CF74DB" w:rsidRPr="00C3652B" w:rsidRDefault="00D25E4A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245" w:type="dxa"/>
            <w:shd w:val="clear" w:color="auto" w:fill="auto"/>
          </w:tcPr>
          <w:p w14:paraId="722EE3CA" w14:textId="520D5EFB" w:rsidR="00CF74DB" w:rsidRPr="00C3652B" w:rsidRDefault="00CF74DB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276" w:type="dxa"/>
            <w:shd w:val="clear" w:color="auto" w:fill="auto"/>
          </w:tcPr>
          <w:p w14:paraId="0BE5B313" w14:textId="45685657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6138898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417" w:type="dxa"/>
            <w:shd w:val="clear" w:color="auto" w:fill="auto"/>
          </w:tcPr>
          <w:p w14:paraId="366BD489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734902" w14:paraId="64BAAE40" w14:textId="77777777" w:rsidTr="00D25E4A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DE7FA17" w14:textId="0EFCFD01" w:rsidR="00CF74DB" w:rsidRPr="007841CD" w:rsidRDefault="00D25E4A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</w:tcPr>
          <w:p w14:paraId="69B8C74B" w14:textId="6805B46F" w:rsidR="00CF74DB" w:rsidRPr="007841CD" w:rsidRDefault="00CF74DB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Pr="00E24246">
              <w:rPr>
                <w:rFonts w:ascii="Arial" w:hAnsi="Arial" w:cs="Arial"/>
                <w:sz w:val="20"/>
                <w:szCs w:val="20"/>
              </w:rPr>
              <w:t>em Projeto de Pesquisa, Ensino e Extensão, após a graduação. Nos últimos 5 anos completos até a data da avaliação. (Limite de 10</w:t>
            </w:r>
            <w:r w:rsidRPr="007841CD">
              <w:rPr>
                <w:rFonts w:ascii="Arial" w:hAnsi="Arial" w:cs="Arial"/>
                <w:sz w:val="20"/>
                <w:szCs w:val="20"/>
              </w:rPr>
              <w:t xml:space="preserve"> pontos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70C282C0" w14:textId="7BD1C1E2" w:rsidR="00CF74DB" w:rsidRPr="00734902" w:rsidRDefault="00CF74DB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1EFF46" w14:textId="77777777" w:rsidR="00CF74DB" w:rsidRPr="007841CD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4D3426A0" w14:textId="77777777" w:rsidR="00CF74DB" w:rsidRPr="00734902" w:rsidRDefault="00CF74DB" w:rsidP="00EA6E21">
            <w:pPr>
              <w:ind w:left="0"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CF74DB" w:rsidRPr="00C17884" w14:paraId="5B7A2754" w14:textId="77777777" w:rsidTr="00D25E4A">
        <w:trPr>
          <w:trHeight w:val="344"/>
        </w:trPr>
        <w:tc>
          <w:tcPr>
            <w:tcW w:w="709" w:type="dxa"/>
            <w:vAlign w:val="center"/>
          </w:tcPr>
          <w:p w14:paraId="3DE3AE05" w14:textId="2795EB77" w:rsidR="00CF74DB" w:rsidRPr="00C3652B" w:rsidRDefault="00D25E4A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245" w:type="dxa"/>
            <w:shd w:val="clear" w:color="auto" w:fill="auto"/>
          </w:tcPr>
          <w:p w14:paraId="68BBBD31" w14:textId="07721030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276" w:type="dxa"/>
            <w:shd w:val="clear" w:color="auto" w:fill="auto"/>
          </w:tcPr>
          <w:p w14:paraId="0555E8E1" w14:textId="032F466D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BD3BEAD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417" w:type="dxa"/>
            <w:shd w:val="clear" w:color="auto" w:fill="auto"/>
          </w:tcPr>
          <w:p w14:paraId="1546E2DE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D7A3327" w14:textId="77777777" w:rsidTr="00D25E4A">
        <w:tc>
          <w:tcPr>
            <w:tcW w:w="709" w:type="dxa"/>
            <w:vAlign w:val="center"/>
          </w:tcPr>
          <w:p w14:paraId="75764CA8" w14:textId="1A32E7EC" w:rsidR="00CF74DB" w:rsidRPr="00C3652B" w:rsidRDefault="00D25E4A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245" w:type="dxa"/>
            <w:shd w:val="clear" w:color="auto" w:fill="auto"/>
          </w:tcPr>
          <w:p w14:paraId="7843A2B2" w14:textId="6297D293" w:rsidR="00CF74DB" w:rsidRPr="00C3652B" w:rsidRDefault="00CF74DB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55C5770E" w14:textId="673EE8BC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3753F9C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417" w:type="dxa"/>
            <w:shd w:val="clear" w:color="auto" w:fill="auto"/>
          </w:tcPr>
          <w:p w14:paraId="14161040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39AC7EB3" w14:textId="77777777" w:rsidTr="00D25E4A">
        <w:tc>
          <w:tcPr>
            <w:tcW w:w="709" w:type="dxa"/>
            <w:vAlign w:val="center"/>
          </w:tcPr>
          <w:p w14:paraId="6577C1CA" w14:textId="1FBB5C76" w:rsidR="00CF74DB" w:rsidRPr="00C3652B" w:rsidRDefault="00D25E4A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245" w:type="dxa"/>
            <w:shd w:val="clear" w:color="auto" w:fill="auto"/>
          </w:tcPr>
          <w:p w14:paraId="44093915" w14:textId="5667C184" w:rsidR="00CF74DB" w:rsidRPr="00C3652B" w:rsidRDefault="00CF74DB" w:rsidP="00EA6E21">
            <w:pPr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276" w:type="dxa"/>
            <w:shd w:val="clear" w:color="auto" w:fill="auto"/>
          </w:tcPr>
          <w:p w14:paraId="30DFB345" w14:textId="2D2CBC7D" w:rsidR="00CF74DB" w:rsidRPr="00423DF5" w:rsidRDefault="00CF74DB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0ED3357" w14:textId="77777777" w:rsidR="00CF74DB" w:rsidRPr="00C17884" w:rsidRDefault="00CF74DB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417" w:type="dxa"/>
            <w:shd w:val="clear" w:color="auto" w:fill="auto"/>
          </w:tcPr>
          <w:p w14:paraId="76D738D7" w14:textId="77777777" w:rsidR="00CF74DB" w:rsidRPr="00C17884" w:rsidRDefault="00CF74DB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CF74DB" w:rsidRPr="00C17884" w14:paraId="2AEA3584" w14:textId="77777777" w:rsidTr="00D25E4A">
        <w:tc>
          <w:tcPr>
            <w:tcW w:w="709" w:type="dxa"/>
            <w:vAlign w:val="center"/>
          </w:tcPr>
          <w:p w14:paraId="742AC4E2" w14:textId="77777777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  <w:shd w:val="clear" w:color="auto" w:fill="auto"/>
          </w:tcPr>
          <w:p w14:paraId="298576C4" w14:textId="3E523E3F" w:rsidR="00CF74DB" w:rsidRPr="00C3652B" w:rsidRDefault="00CF74DB" w:rsidP="00EA6E21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6" w:type="dxa"/>
            <w:shd w:val="clear" w:color="auto" w:fill="auto"/>
          </w:tcPr>
          <w:p w14:paraId="0029F999" w14:textId="63ED5BB8" w:rsidR="00CF74DB" w:rsidRPr="00423DF5" w:rsidRDefault="00CF74DB" w:rsidP="00EA6E21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559257E" w14:textId="77777777" w:rsidR="00CF74DB" w:rsidRPr="00C17884" w:rsidRDefault="00CF74DB" w:rsidP="00EA6E21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800347C" w14:textId="77777777" w:rsidR="00CF74DB" w:rsidRPr="00C17884" w:rsidRDefault="00CF74DB" w:rsidP="00EA6E21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7613D2D4" w14:textId="77777777" w:rsidR="000216AA" w:rsidRDefault="000216AA" w:rsidP="000216AA">
      <w:pPr>
        <w:ind w:left="0" w:hanging="2"/>
        <w:jc w:val="both"/>
        <w:rPr>
          <w:rFonts w:ascii="Arial" w:hAnsi="Arial" w:cs="Arial"/>
        </w:rPr>
      </w:pPr>
    </w:p>
    <w:p w14:paraId="718C12F6" w14:textId="77777777" w:rsidR="000216AA" w:rsidRDefault="000216AA" w:rsidP="000216AA">
      <w:pPr>
        <w:ind w:left="0" w:hanging="2"/>
        <w:jc w:val="both"/>
        <w:rPr>
          <w:rFonts w:ascii="Arial" w:hAnsi="Arial" w:cs="Arial"/>
        </w:rPr>
      </w:pPr>
    </w:p>
    <w:p w14:paraId="25C062A0" w14:textId="77777777" w:rsidR="000216AA" w:rsidRPr="00305F8C" w:rsidRDefault="000216AA" w:rsidP="000216AA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60946652" w14:textId="77777777" w:rsidR="000216AA" w:rsidRPr="001906A5" w:rsidRDefault="000216AA" w:rsidP="000216AA">
      <w:pPr>
        <w:ind w:left="0" w:hanging="2"/>
        <w:jc w:val="both"/>
        <w:rPr>
          <w:rFonts w:ascii="Arial" w:hAnsi="Arial" w:cs="Arial"/>
          <w:b/>
        </w:rPr>
      </w:pPr>
    </w:p>
    <w:p w14:paraId="38263B98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2DC90DF6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 Quando houver a saturação dos Trabalhos Completos Publicados em Anais de Eventos, aqueles não computados no item específico, poderão ser contados como Resumos ou Resumos Expandidos até a saturação desse item.</w:t>
      </w:r>
    </w:p>
    <w:p w14:paraId="152964BF" w14:textId="77777777" w:rsidR="000216AA" w:rsidRPr="001906A5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lastRenderedPageBreak/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700AA6B6" w14:textId="77777777" w:rsidR="000216AA" w:rsidRPr="00416987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1906A5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1906A5">
        <w:rPr>
          <w:rFonts w:ascii="Arial" w:hAnsi="Arial" w:cs="Arial"/>
          <w:i/>
          <w:iCs/>
        </w:rPr>
        <w:t>Impact</w:t>
      </w:r>
      <w:proofErr w:type="spellEnd"/>
      <w:r w:rsidRPr="001906A5">
        <w:rPr>
          <w:rFonts w:ascii="Arial" w:hAnsi="Arial" w:cs="Arial"/>
          <w:i/>
          <w:iCs/>
        </w:rPr>
        <w:t xml:space="preserve"> </w:t>
      </w:r>
      <w:r w:rsidRPr="00416987">
        <w:rPr>
          <w:rFonts w:ascii="Arial" w:hAnsi="Arial" w:cs="Arial"/>
          <w:i/>
          <w:iCs/>
        </w:rPr>
        <w:t>Factor</w:t>
      </w:r>
      <w:r w:rsidRPr="00416987">
        <w:rPr>
          <w:rFonts w:ascii="Arial" w:hAnsi="Arial" w:cs="Arial"/>
        </w:rPr>
        <w:t>) do JCR (</w:t>
      </w:r>
      <w:proofErr w:type="spellStart"/>
      <w:r w:rsidRPr="00416987">
        <w:rPr>
          <w:rFonts w:ascii="Arial" w:hAnsi="Arial" w:cs="Arial"/>
          <w:i/>
          <w:iCs/>
        </w:rPr>
        <w:t>Journal</w:t>
      </w:r>
      <w:proofErr w:type="spellEnd"/>
      <w:r w:rsidRPr="00416987">
        <w:rPr>
          <w:rFonts w:ascii="Arial" w:hAnsi="Arial" w:cs="Arial"/>
          <w:i/>
          <w:iCs/>
        </w:rPr>
        <w:t xml:space="preserve"> Citation Reports</w:t>
      </w:r>
      <w:r w:rsidRPr="00416987">
        <w:rPr>
          <w:rFonts w:ascii="Arial" w:hAnsi="Arial" w:cs="Arial"/>
        </w:rPr>
        <w:t>) do periódico, e qualificar o periódico de acordo com a Tabela 2.</w:t>
      </w:r>
    </w:p>
    <w:p w14:paraId="63AA7E37" w14:textId="77777777" w:rsidR="000216AA" w:rsidRDefault="000216AA" w:rsidP="000216AA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41698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3E60FDB" w14:textId="77777777" w:rsidR="000216AA" w:rsidRPr="00416987" w:rsidRDefault="000216AA" w:rsidP="000216AA">
      <w:pPr>
        <w:suppressAutoHyphens w:val="0"/>
        <w:spacing w:after="120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</w:p>
    <w:p w14:paraId="1EB8E59D" w14:textId="77777777" w:rsidR="000216AA" w:rsidRPr="00416987" w:rsidRDefault="000216AA" w:rsidP="000216AA">
      <w:pPr>
        <w:spacing w:after="120"/>
        <w:ind w:left="0" w:hanging="2"/>
        <w:jc w:val="both"/>
        <w:rPr>
          <w:rFonts w:ascii="Arial" w:hAnsi="Arial" w:cs="Arial"/>
        </w:rPr>
      </w:pPr>
      <w:r w:rsidRPr="0041698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0216AA" w:rsidRPr="00416987" w14:paraId="602C35CA" w14:textId="77777777" w:rsidTr="00EA6E21">
        <w:tc>
          <w:tcPr>
            <w:tcW w:w="4181" w:type="dxa"/>
            <w:shd w:val="clear" w:color="auto" w:fill="auto"/>
          </w:tcPr>
          <w:p w14:paraId="364D8583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707C56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Classificação Equivalente no Qualis</w:t>
            </w:r>
          </w:p>
        </w:tc>
      </w:tr>
      <w:tr w:rsidR="000216AA" w:rsidRPr="00416987" w14:paraId="76A361D0" w14:textId="77777777" w:rsidTr="00EA6E21">
        <w:tc>
          <w:tcPr>
            <w:tcW w:w="4181" w:type="dxa"/>
            <w:shd w:val="clear" w:color="auto" w:fill="auto"/>
          </w:tcPr>
          <w:p w14:paraId="1B18638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1AEB6B1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1</w:t>
            </w:r>
          </w:p>
        </w:tc>
      </w:tr>
      <w:tr w:rsidR="000216AA" w:rsidRPr="00416987" w14:paraId="2AE865BC" w14:textId="77777777" w:rsidTr="00EA6E21">
        <w:tc>
          <w:tcPr>
            <w:tcW w:w="4181" w:type="dxa"/>
            <w:shd w:val="clear" w:color="auto" w:fill="auto"/>
          </w:tcPr>
          <w:p w14:paraId="74EC6DA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2D36D078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2</w:t>
            </w:r>
          </w:p>
        </w:tc>
      </w:tr>
      <w:tr w:rsidR="000216AA" w:rsidRPr="00416987" w14:paraId="17A42F95" w14:textId="77777777" w:rsidTr="00EA6E21">
        <w:tc>
          <w:tcPr>
            <w:tcW w:w="4181" w:type="dxa"/>
            <w:shd w:val="clear" w:color="auto" w:fill="auto"/>
          </w:tcPr>
          <w:p w14:paraId="3093A47B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2B19CB9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3</w:t>
            </w:r>
          </w:p>
        </w:tc>
      </w:tr>
      <w:tr w:rsidR="000216AA" w:rsidRPr="00416987" w14:paraId="41ED20B4" w14:textId="77777777" w:rsidTr="00EA6E21">
        <w:tc>
          <w:tcPr>
            <w:tcW w:w="4181" w:type="dxa"/>
            <w:shd w:val="clear" w:color="auto" w:fill="auto"/>
          </w:tcPr>
          <w:p w14:paraId="10C224CC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030A6C6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A4</w:t>
            </w:r>
          </w:p>
        </w:tc>
      </w:tr>
      <w:tr w:rsidR="000216AA" w:rsidRPr="00416987" w14:paraId="56B86E13" w14:textId="77777777" w:rsidTr="00EA6E21">
        <w:tc>
          <w:tcPr>
            <w:tcW w:w="4181" w:type="dxa"/>
            <w:shd w:val="clear" w:color="auto" w:fill="auto"/>
          </w:tcPr>
          <w:p w14:paraId="410C7435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15D2E56E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1</w:t>
            </w:r>
          </w:p>
        </w:tc>
      </w:tr>
      <w:tr w:rsidR="000216AA" w:rsidRPr="00416987" w14:paraId="27AFA2C5" w14:textId="77777777" w:rsidTr="00EA6E21">
        <w:tc>
          <w:tcPr>
            <w:tcW w:w="4181" w:type="dxa"/>
            <w:shd w:val="clear" w:color="auto" w:fill="auto"/>
          </w:tcPr>
          <w:p w14:paraId="7C63A2D2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156A3CE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2</w:t>
            </w:r>
          </w:p>
        </w:tc>
      </w:tr>
      <w:tr w:rsidR="000216AA" w:rsidRPr="00416987" w14:paraId="506C5F7F" w14:textId="77777777" w:rsidTr="00EA6E21">
        <w:tc>
          <w:tcPr>
            <w:tcW w:w="4181" w:type="dxa"/>
            <w:shd w:val="clear" w:color="auto" w:fill="auto"/>
          </w:tcPr>
          <w:p w14:paraId="1804172A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6FF9778D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3</w:t>
            </w:r>
          </w:p>
        </w:tc>
      </w:tr>
      <w:tr w:rsidR="000216AA" w:rsidRPr="00416987" w14:paraId="61900A0A" w14:textId="77777777" w:rsidTr="00EA6E21">
        <w:tc>
          <w:tcPr>
            <w:tcW w:w="4181" w:type="dxa"/>
            <w:shd w:val="clear" w:color="auto" w:fill="auto"/>
          </w:tcPr>
          <w:p w14:paraId="68986DF7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3ABF8CF9" w14:textId="77777777" w:rsidR="000216AA" w:rsidRPr="00416987" w:rsidRDefault="000216AA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416987">
              <w:rPr>
                <w:rFonts w:ascii="Arial" w:hAnsi="Arial" w:cs="Arial"/>
              </w:rPr>
              <w:t>B4</w:t>
            </w:r>
          </w:p>
        </w:tc>
      </w:tr>
    </w:tbl>
    <w:p w14:paraId="6DDE1CD0" w14:textId="77777777" w:rsidR="000216AA" w:rsidRPr="00416987" w:rsidRDefault="000216AA" w:rsidP="000216AA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66E05A39" w14:textId="77777777" w:rsid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sectPr w:rsidR="000216AA" w:rsidSect="00CF74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199FC" w14:textId="77777777" w:rsidR="00D5450C" w:rsidRDefault="00D5450C">
      <w:pPr>
        <w:spacing w:line="240" w:lineRule="auto"/>
        <w:ind w:left="0" w:hanging="2"/>
      </w:pPr>
      <w:r>
        <w:separator/>
      </w:r>
    </w:p>
  </w:endnote>
  <w:endnote w:type="continuationSeparator" w:id="0">
    <w:p w14:paraId="0D06CB60" w14:textId="77777777" w:rsidR="00D5450C" w:rsidRDefault="00D5450C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3ECFE" w14:textId="77777777" w:rsidR="00D5450C" w:rsidRDefault="00D5450C">
      <w:pPr>
        <w:spacing w:line="240" w:lineRule="auto"/>
        <w:ind w:left="0" w:hanging="2"/>
      </w:pPr>
      <w:r>
        <w:separator/>
      </w:r>
    </w:p>
  </w:footnote>
  <w:footnote w:type="continuationSeparator" w:id="0">
    <w:p w14:paraId="00DD2640" w14:textId="77777777" w:rsidR="00D5450C" w:rsidRDefault="00D5450C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gUADO8SwCwAAAA="/>
  </w:docVars>
  <w:rsids>
    <w:rsidRoot w:val="00BE056E"/>
    <w:rsid w:val="000216AA"/>
    <w:rsid w:val="00030ACB"/>
    <w:rsid w:val="001077BE"/>
    <w:rsid w:val="00115AAA"/>
    <w:rsid w:val="0017227E"/>
    <w:rsid w:val="001E737D"/>
    <w:rsid w:val="002877B5"/>
    <w:rsid w:val="00297755"/>
    <w:rsid w:val="002E61C9"/>
    <w:rsid w:val="002F3D6A"/>
    <w:rsid w:val="00303673"/>
    <w:rsid w:val="00326FEA"/>
    <w:rsid w:val="00373558"/>
    <w:rsid w:val="003E0A6B"/>
    <w:rsid w:val="00434F0F"/>
    <w:rsid w:val="004538C4"/>
    <w:rsid w:val="00463BA8"/>
    <w:rsid w:val="004F540C"/>
    <w:rsid w:val="00526AEF"/>
    <w:rsid w:val="00573AA4"/>
    <w:rsid w:val="00581697"/>
    <w:rsid w:val="005A448B"/>
    <w:rsid w:val="005E4BEB"/>
    <w:rsid w:val="005F0768"/>
    <w:rsid w:val="00600745"/>
    <w:rsid w:val="00630E66"/>
    <w:rsid w:val="006700BE"/>
    <w:rsid w:val="006A133C"/>
    <w:rsid w:val="006A52E0"/>
    <w:rsid w:val="006E075C"/>
    <w:rsid w:val="00713910"/>
    <w:rsid w:val="00740429"/>
    <w:rsid w:val="00746459"/>
    <w:rsid w:val="007D6A21"/>
    <w:rsid w:val="007E4922"/>
    <w:rsid w:val="007E66B8"/>
    <w:rsid w:val="00805F5F"/>
    <w:rsid w:val="00811D90"/>
    <w:rsid w:val="00832F33"/>
    <w:rsid w:val="008411F9"/>
    <w:rsid w:val="00870631"/>
    <w:rsid w:val="008819F8"/>
    <w:rsid w:val="008B511C"/>
    <w:rsid w:val="008E3D14"/>
    <w:rsid w:val="00926128"/>
    <w:rsid w:val="0093470E"/>
    <w:rsid w:val="00977FEB"/>
    <w:rsid w:val="009809B6"/>
    <w:rsid w:val="00984EB8"/>
    <w:rsid w:val="009F58E5"/>
    <w:rsid w:val="00A11B72"/>
    <w:rsid w:val="00A46C9A"/>
    <w:rsid w:val="00A81FE9"/>
    <w:rsid w:val="00A84290"/>
    <w:rsid w:val="00AA08A9"/>
    <w:rsid w:val="00AB5670"/>
    <w:rsid w:val="00B05948"/>
    <w:rsid w:val="00B42B74"/>
    <w:rsid w:val="00B64109"/>
    <w:rsid w:val="00B661AA"/>
    <w:rsid w:val="00B6756A"/>
    <w:rsid w:val="00B9379F"/>
    <w:rsid w:val="00BA6F63"/>
    <w:rsid w:val="00BA76B9"/>
    <w:rsid w:val="00BD0CF8"/>
    <w:rsid w:val="00BE056E"/>
    <w:rsid w:val="00BE13B3"/>
    <w:rsid w:val="00C45548"/>
    <w:rsid w:val="00C62AB6"/>
    <w:rsid w:val="00C638F4"/>
    <w:rsid w:val="00C8693A"/>
    <w:rsid w:val="00C93823"/>
    <w:rsid w:val="00CD45AF"/>
    <w:rsid w:val="00CF6C9A"/>
    <w:rsid w:val="00CF74DB"/>
    <w:rsid w:val="00D25E4A"/>
    <w:rsid w:val="00D2648E"/>
    <w:rsid w:val="00D5450C"/>
    <w:rsid w:val="00DB32BB"/>
    <w:rsid w:val="00E100E8"/>
    <w:rsid w:val="00E43180"/>
    <w:rsid w:val="00E830E6"/>
    <w:rsid w:val="00EC16ED"/>
    <w:rsid w:val="00EC50E0"/>
    <w:rsid w:val="00EE1A17"/>
    <w:rsid w:val="00F33C01"/>
    <w:rsid w:val="00F85DA5"/>
    <w:rsid w:val="00FA7BDC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65</Words>
  <Characters>7376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Elisa Silva de Paula</cp:lastModifiedBy>
  <cp:revision>3</cp:revision>
  <cp:lastPrinted>2022-11-08T11:28:00Z</cp:lastPrinted>
  <dcterms:created xsi:type="dcterms:W3CDTF">2023-08-02T20:11:00Z</dcterms:created>
  <dcterms:modified xsi:type="dcterms:W3CDTF">2023-08-02T20:12:00Z</dcterms:modified>
</cp:coreProperties>
</file>